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75D694C1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B50C26">
        <w:rPr>
          <w:rFonts w:ascii="Calibri" w:eastAsia="Times New Roman" w:hAnsi="Calibri" w:cs="Times New Roman"/>
          <w:b/>
          <w:color w:val="642D08"/>
          <w:sz w:val="40"/>
          <w:szCs w:val="32"/>
        </w:rPr>
        <w:t>Fun Facts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181CE834" w:rsidR="007A788C" w:rsidRPr="00BC690C" w:rsidRDefault="00BC690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BC690C">
        <w:rPr>
          <w:rFonts w:ascii="Calibri" w:eastAsia="Calibri" w:hAnsi="Calibri" w:cs="Times New Roman"/>
          <w:b/>
          <w:bCs/>
        </w:rPr>
        <w:t>NOTE: The points in the judge may not match the local test result due to strategy changes!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5C96B85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B50C26" w:rsidRP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B50C26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. </w:t>
      </w:r>
      <w:r w:rsidR="00B50C26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186FC13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7A788C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7A788C">
        <w:rPr>
          <w:rFonts w:ascii="Calibri" w:eastAsia="Calibri" w:hAnsi="Calibri" w:cs="Times New Roman"/>
          <w:b/>
          <w:bCs/>
        </w:rPr>
        <w:t>logo</w:t>
      </w:r>
      <w:r w:rsidRPr="007A788C">
        <w:rPr>
          <w:rFonts w:ascii="Calibri" w:eastAsia="Calibri" w:hAnsi="Calibri" w:cs="Times New Roman"/>
        </w:rPr>
        <w:t xml:space="preserve"> that should be a link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 as well as the </w:t>
      </w:r>
      <w:r w:rsidRPr="007A788C">
        <w:rPr>
          <w:rFonts w:ascii="Calibri" w:eastAsia="Calibri" w:hAnsi="Calibri" w:cs="Times New Roman"/>
          <w:b/>
        </w:rPr>
        <w:t>Dashboard</w:t>
      </w:r>
      <w:r w:rsidR="00EE2166">
        <w:rPr>
          <w:rFonts w:ascii="Calibri" w:eastAsia="Calibri" w:hAnsi="Calibri" w:cs="Times New Roman"/>
          <w:b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>to Fun Facts</w:t>
      </w:r>
      <w:r w:rsidR="00EE2166">
        <w:rPr>
          <w:rFonts w:ascii="Calibri" w:eastAsia="Calibri" w:hAnsi="Calibri" w:cs="Times New Roman"/>
          <w:bCs/>
        </w:rPr>
        <w:t xml:space="preserve"> button</w:t>
      </w:r>
      <w:r w:rsidRPr="00EE2166">
        <w:rPr>
          <w:rFonts w:ascii="Calibri" w:eastAsia="Calibri" w:hAnsi="Calibri" w:cs="Times New Roman"/>
          <w:bCs/>
        </w:rPr>
        <w:t xml:space="preserve"> </w:t>
      </w:r>
      <w:r w:rsidRPr="007A788C">
        <w:rPr>
          <w:rFonts w:ascii="Calibri" w:eastAsia="Calibri" w:hAnsi="Calibri" w:cs="Times New Roman"/>
          <w:bCs/>
        </w:rPr>
        <w:t>which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</w:rPr>
        <w:t xml:space="preserve">should link to the </w:t>
      </w:r>
      <w:r w:rsid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 page.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Pr="007A788C">
        <w:rPr>
          <w:rFonts w:ascii="Calibri" w:eastAsia="Calibri" w:hAnsi="Calibri" w:cs="Times New Roman"/>
          <w:b/>
          <w:bCs/>
        </w:rPr>
        <w:t xml:space="preserve">Add </w:t>
      </w:r>
      <w:r w:rsidR="00B50C26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  <w:b/>
          <w:bCs/>
        </w:rPr>
        <w:t xml:space="preserve"> </w:t>
      </w:r>
      <w:r w:rsidRPr="007A788C">
        <w:rPr>
          <w:rFonts w:ascii="Calibri" w:eastAsia="Calibri" w:hAnsi="Calibri" w:cs="Times New Roman"/>
        </w:rPr>
        <w:t xml:space="preserve">page and a link for the </w:t>
      </w:r>
      <w:r w:rsidRPr="007A788C">
        <w:rPr>
          <w:rFonts w:ascii="Calibri" w:eastAsia="Calibri" w:hAnsi="Calibri" w:cs="Times New Roman"/>
          <w:b/>
          <w:bCs/>
        </w:rPr>
        <w:t>Logout</w:t>
      </w:r>
      <w:r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19D7D29D">
            <wp:extent cx="6257925" cy="292708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74" cy="29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7D09554F">
            <wp:extent cx="6257925" cy="295232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460" cy="29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2B999E2F">
            <wp:extent cx="5810830" cy="297250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830" cy="297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375B7D7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Pr="007A788C">
        <w:rPr>
          <w:rFonts w:ascii="Calibri" w:eastAsia="Calibri" w:hAnsi="Calibri" w:cs="Times New Roman"/>
          <w:b/>
          <w:noProof/>
        </w:rPr>
        <w:t xml:space="preserve"> password </w:t>
      </w:r>
      <w:r w:rsidRPr="007A788C">
        <w:rPr>
          <w:rFonts w:ascii="Calibri" w:eastAsia="Calibri" w:hAnsi="Calibri" w:cs="Times New Roman"/>
          <w:noProof/>
        </w:rPr>
        <w:t>t</w:t>
      </w:r>
      <w:r w:rsidRPr="007A788C">
        <w:rPr>
          <w:rFonts w:ascii="Calibri" w:eastAsia="Calibri" w:hAnsi="Calibri" w:cs="Times New Roman"/>
        </w:rPr>
        <w:t>he app should login a user in the system</w:t>
      </w:r>
      <w:r w:rsidRPr="007A788C">
        <w:rPr>
          <w:rFonts w:ascii="Calibri" w:eastAsia="Calibri" w:hAnsi="Calibri" w:cs="Times New Roman"/>
          <w:noProof/>
        </w:rPr>
        <w:t xml:space="preserve"> 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181791A3">
            <wp:extent cx="5795261" cy="2982688"/>
            <wp:effectExtent l="0" t="0" r="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98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2D9F1E53" w14:textId="77777777" w:rsidR="007A788C" w:rsidRPr="007A788C" w:rsidRDefault="007A788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By given </w:t>
      </w:r>
      <w:r w:rsidRPr="007A788C">
        <w:rPr>
          <w:rFonts w:ascii="Calibri" w:eastAsia="Calibri" w:hAnsi="Calibri" w:cs="Times New Roman"/>
          <w:b/>
          <w:noProof/>
        </w:rPr>
        <w:t>email,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b/>
          <w:noProof/>
        </w:rPr>
        <w:t xml:space="preserve">password </w:t>
      </w:r>
      <w:r w:rsidRPr="007A788C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7A788C">
        <w:rPr>
          <w:rFonts w:ascii="Calibri" w:eastAsia="Calibri" w:hAnsi="Calibri" w:cs="Times New Roman"/>
          <w:noProof/>
        </w:rPr>
        <w:t xml:space="preserve"> display an error.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6982238C">
            <wp:extent cx="5829864" cy="2990200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99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0D3D153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B50C26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 in the system. Clicking on the details button in the </w:t>
      </w:r>
      <w:r w:rsidR="00B50C26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B50C26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641E6494">
            <wp:extent cx="5830583" cy="2981341"/>
            <wp:effectExtent l="0" t="0" r="0" b="9525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298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55BB541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AC3192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66B7A8BE">
            <wp:extent cx="5912316" cy="2833370"/>
            <wp:effectExtent l="0" t="0" r="0" b="50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608" cy="283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the list of ads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7795577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52E826C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113DFD">
        <w:rPr>
          <w:rFonts w:ascii="Calibri" w:eastAsia="Calibri" w:hAnsi="Calibri" w:cs="Times New Roman"/>
        </w:rPr>
        <w:t>facts</w:t>
      </w:r>
      <w:r w:rsidRPr="007A788C">
        <w:rPr>
          <w:rFonts w:ascii="Calibri" w:eastAsia="Calibri" w:hAnsi="Calibri" w:cs="Times New Roman"/>
        </w:rPr>
        <w:t>.</w:t>
      </w:r>
    </w:p>
    <w:p w14:paraId="571914FA" w14:textId="5948F64A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New </w:t>
      </w:r>
      <w:proofErr w:type="gramStart"/>
      <w:r w:rsidR="00113DFD">
        <w:rPr>
          <w:rFonts w:ascii="Calibri" w:eastAsia="Times New Roman" w:hAnsi="Calibri" w:cs="Times New Roman"/>
          <w:b/>
          <w:color w:val="8F400B"/>
          <w:sz w:val="32"/>
          <w:szCs w:val="32"/>
        </w:rPr>
        <w:t>Fac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28827F3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113DFD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3965FF91">
            <wp:extent cx="5828131" cy="2968704"/>
            <wp:effectExtent l="0" t="0" r="127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31" cy="29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22F0B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5A34F74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4FE2CD5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0B7210C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moreInfo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6A50D02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13DFD">
        <w:rPr>
          <w:rFonts w:ascii="Calibri" w:eastAsia="Calibri" w:hAnsi="Calibri" w:cs="Times New Roman"/>
          <w:b/>
        </w:rPr>
        <w:t>Fun Fact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5DE87B29" w:rsidR="007A788C" w:rsidRPr="007A788C" w:rsidRDefault="00113DFD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Fact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00FCFA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AC3192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link in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AC3192">
        <w:rPr>
          <w:rFonts w:ascii="Calibri" w:eastAsia="Calibri" w:hAnsi="Calibri" w:cs="Times New Roman"/>
          <w:b/>
        </w:rPr>
        <w:t>fact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822544">
        <w:rPr>
          <w:rFonts w:ascii="Calibri" w:eastAsia="Calibri" w:hAnsi="Calibri" w:cs="Times New Roman"/>
        </w:rPr>
        <w:t>fact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E7FCF5" wp14:editId="043337E0">
            <wp:extent cx="5265204" cy="2701636"/>
            <wp:effectExtent l="0" t="0" r="0" b="381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628" cy="27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3D57D33B">
            <wp:extent cx="5937521" cy="3082408"/>
            <wp:effectExtent l="0" t="0" r="6350" b="381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91" cy="310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0EEC606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A8B744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4B94A89D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Fac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2FEA9F9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113DFD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link of a particular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with the data for th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F74C7E0" wp14:editId="3BA1A4FE">
            <wp:extent cx="5811489" cy="2957285"/>
            <wp:effectExtent l="0" t="0" r="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489" cy="29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3B0DA41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71BEF17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reInfo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254976B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822544">
        <w:rPr>
          <w:rFonts w:ascii="Calibri" w:eastAsia="Calibri" w:hAnsi="Calibri" w:cs="Times New Roman"/>
        </w:rPr>
        <w:t>fact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5ED42C4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Fact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42E7A25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822544">
        <w:rPr>
          <w:rFonts w:ascii="Calibri" w:eastAsia="Calibri" w:hAnsi="Calibri" w:cs="Times New Roman"/>
        </w:rPr>
        <w:t>fact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action on any of their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213BD7E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delet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007EECE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7B86880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13DFD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18EA664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Like the Fun Fact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4DC8742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>like the fact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>not his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113DFD">
        <w:rPr>
          <w:rFonts w:ascii="Calibri" w:eastAsia="Calibri" w:hAnsi="Calibri" w:cs="Times New Roman"/>
          <w:b/>
        </w:rPr>
        <w:t>fun fact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080886DB" w14:textId="42789BD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iew when the user did not press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look like:</w:t>
      </w:r>
    </w:p>
    <w:p w14:paraId="00378619" w14:textId="77777777" w:rsidR="00822544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12FF07F" wp14:editId="0F8F8CE4">
            <wp:extent cx="5871039" cy="3003306"/>
            <wp:effectExtent l="0" t="0" r="0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039" cy="30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35E2" w14:textId="6BD6DE2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n the user </w:t>
      </w:r>
      <w:r w:rsidR="00822544">
        <w:rPr>
          <w:rFonts w:ascii="Calibri" w:eastAsia="Calibri" w:hAnsi="Calibri" w:cs="Times New Roman"/>
          <w:b/>
        </w:rPr>
        <w:t>Like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  <w:bCs/>
        </w:rPr>
        <w:t>to</w:t>
      </w:r>
      <w:r w:rsidRPr="007A788C">
        <w:rPr>
          <w:rFonts w:ascii="Calibri" w:eastAsia="Calibri" w:hAnsi="Calibri" w:cs="Times New Roman"/>
        </w:rPr>
        <w:t xml:space="preserve"> th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not be available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>and the counter should be increased by 1.</w:t>
      </w:r>
    </w:p>
    <w:p w14:paraId="5061ED07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605DE36" wp14:editId="6F8BEBFA">
            <wp:extent cx="5830583" cy="2987175"/>
            <wp:effectExtent l="0" t="0" r="0" b="381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298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1FE76DC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Creator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C14A0F" wp14:editId="68A6D141">
            <wp:extent cx="5676406" cy="2923738"/>
            <wp:effectExtent l="0" t="0" r="63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361" cy="292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5B34730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for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127BD5B5">
            <wp:extent cx="5676265" cy="2520864"/>
            <wp:effectExtent l="0" t="0" r="63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951" cy="2541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58E9025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lastRenderedPageBreak/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822544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62390F5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822544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73D91C2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822544">
        <w:rPr>
          <w:rFonts w:ascii="Consolas" w:eastAsia="Calibri" w:hAnsi="Consolas" w:cs="Consolas"/>
          <w:b/>
          <w:noProof/>
        </w:rPr>
        <w:t>fact</w:t>
      </w:r>
      <w:r w:rsidRPr="007A788C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0CB6145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822544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76B9AF0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822544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822544">
        <w:rPr>
          <w:rFonts w:ascii="Consolas" w:eastAsia="Calibri" w:hAnsi="Consolas" w:cs="Consolas"/>
          <w:bCs/>
          <w:noProof/>
        </w:rPr>
        <w:t>fact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822544">
        <w:rPr>
          <w:rFonts w:ascii="Consolas" w:eastAsia="Calibri" w:hAnsi="Consolas" w:cs="Consolas"/>
          <w:b/>
          <w:noProof/>
        </w:rPr>
        <w:t>fact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6939ED8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22544">
        <w:rPr>
          <w:rFonts w:ascii="Consolas" w:eastAsia="Calibri" w:hAnsi="Consolas" w:cs="Times New Roman"/>
          <w:b/>
          <w:bCs/>
          <w:i/>
          <w:iCs/>
        </w:rPr>
        <w:t>fact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739850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fact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4896631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822544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822544">
        <w:rPr>
          <w:rFonts w:ascii="Consolas" w:eastAsia="Calibri" w:hAnsi="Consolas" w:cs="Consolas"/>
          <w:bCs/>
          <w:noProof/>
        </w:rPr>
        <w:t>fact</w:t>
      </w:r>
      <w:r w:rsidRPr="007A788C">
        <w:rPr>
          <w:rFonts w:ascii="Consolas" w:eastAsia="Calibri" w:hAnsi="Consolas" w:cs="Consolas"/>
          <w:bCs/>
          <w:noProof/>
        </w:rPr>
        <w:t>Id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822544">
        <w:rPr>
          <w:rFonts w:ascii="Consolas" w:eastAsia="Calibri" w:hAnsi="Consolas" w:cs="Consolas"/>
          <w:b/>
          <w:noProof/>
        </w:rPr>
        <w:t>fact</w:t>
      </w:r>
      <w:r w:rsidRPr="007A788C">
        <w:rPr>
          <w:rFonts w:ascii="Consolas" w:eastAsia="Calibri" w:hAnsi="Consolas" w:cs="Consolas"/>
          <w:b/>
          <w:noProof/>
        </w:rPr>
        <w:t>Id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5851EE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22544">
        <w:rPr>
          <w:rFonts w:ascii="Consolas" w:eastAsia="Calibri" w:hAnsi="Consolas" w:cs="Times New Roman"/>
          <w:b/>
          <w:bCs/>
          <w:i/>
          <w:iCs/>
        </w:rPr>
        <w:t>fact</w:t>
      </w:r>
      <w:r w:rsidRPr="007A788C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Depends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1055632D">
            <wp:extent cx="6341212" cy="3242440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1212" cy="32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6BCE2FAF">
            <wp:extent cx="5868532" cy="3646593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2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bookmarkEnd w:id="1"/>
    <w:p w14:paraId="579D5A17" w14:textId="77777777" w:rsidR="00BC690C" w:rsidRPr="007A788C" w:rsidRDefault="00BC690C" w:rsidP="00BC690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4A9603E4" w14:textId="77777777" w:rsidR="00BC690C" w:rsidRPr="007A788C" w:rsidRDefault="00BC690C" w:rsidP="00BC690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8200C01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00797BD4" w14:textId="77777777" w:rsidR="00BC690C" w:rsidRPr="007A788C" w:rsidRDefault="00BC690C" w:rsidP="00BC69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4F901210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6511C36F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E137A26" wp14:editId="2C41FE64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5835389" w14:textId="77777777" w:rsidR="00BC690C" w:rsidRPr="007A788C" w:rsidRDefault="00BC690C" w:rsidP="00BC690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4A28A348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140CEC62" w14:textId="77777777" w:rsidR="00BC690C" w:rsidRPr="007A788C" w:rsidRDefault="00BC690C" w:rsidP="00BC69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npm run start</w:t>
      </w:r>
    </w:p>
    <w:p w14:paraId="4ED51C4E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60ABB8B9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6DA69A0" w14:textId="77777777" w:rsidR="00BC690C" w:rsidRPr="007A788C" w:rsidRDefault="00BC690C" w:rsidP="00BC69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412DF7C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AC8FC18" wp14:editId="0B7C26A6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3149960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184CBF22" w14:textId="77777777" w:rsidR="00BC690C" w:rsidRPr="007A788C" w:rsidRDefault="00BC690C" w:rsidP="00BC690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534D4B39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574BBBAC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0F6B99E4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E36095" wp14:editId="11FD0967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DFB8297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4CDAEA1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01B10CD1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35E5CA8" wp14:editId="46156143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45557E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7EED72A7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D412513" wp14:editId="07382CA9">
            <wp:extent cx="5943600" cy="718185"/>
            <wp:effectExtent l="19050" t="19050" r="19050" b="24765"/>
            <wp:docPr id="16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6546420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1E920C33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63EABBA5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116124F" wp14:editId="16C91C0C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2D8ED8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51CDCF82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F9E7C4D" w14:textId="77777777" w:rsidR="00BC690C" w:rsidRPr="007A788C" w:rsidRDefault="00BC690C" w:rsidP="00BC690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C45A671" wp14:editId="570F0BB9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B86FE" w14:textId="77777777" w:rsidR="00844EFC" w:rsidRDefault="00844EFC" w:rsidP="008068A2">
      <w:pPr>
        <w:spacing w:after="0" w:line="240" w:lineRule="auto"/>
      </w:pPr>
      <w:r>
        <w:separator/>
      </w:r>
    </w:p>
  </w:endnote>
  <w:endnote w:type="continuationSeparator" w:id="0">
    <w:p w14:paraId="539006E1" w14:textId="77777777" w:rsidR="00844EFC" w:rsidRDefault="00844E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3911830C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FFA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FFA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3911830C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FFA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FFA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3437C" w14:textId="77777777" w:rsidR="00844EFC" w:rsidRDefault="00844EFC" w:rsidP="008068A2">
      <w:pPr>
        <w:spacing w:after="0" w:line="240" w:lineRule="auto"/>
      </w:pPr>
      <w:r>
        <w:separator/>
      </w:r>
    </w:p>
  </w:footnote>
  <w:footnote w:type="continuationSeparator" w:id="0">
    <w:p w14:paraId="4EA41A85" w14:textId="77777777" w:rsidR="00844EFC" w:rsidRDefault="00844E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86A59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44EFC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3CB6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90C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EF91E6-927F-4506-9E60-05BAB0F23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5</TotalTime>
  <Pages>14</Pages>
  <Words>2506</Words>
  <Characters>14288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lex Katsarski</cp:lastModifiedBy>
  <cp:revision>184</cp:revision>
  <cp:lastPrinted>2014-02-12T16:33:00Z</cp:lastPrinted>
  <dcterms:created xsi:type="dcterms:W3CDTF">2022-03-05T09:33:00Z</dcterms:created>
  <dcterms:modified xsi:type="dcterms:W3CDTF">2024-09-08T15:57:00Z</dcterms:modified>
  <cp:category>programming, education, software engineering, software development</cp:category>
</cp:coreProperties>
</file>